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4F6008">
              <w:rPr>
                <w:noProof/>
              </w:rPr>
              <w:t>2</w:t>
            </w:r>
            <w:r>
              <w:rPr>
                <w:noProof/>
              </w:rPr>
              <w:fldChar w:fldCharType="end"/>
            </w:r>
          </w:hyperlink>
        </w:p>
        <w:p w:rsidR="0009411D" w:rsidRDefault="00CE3834">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CE3834">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CE3834">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CE3834">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CE3834">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CE3834">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CE3834">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CE3834">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CE3834">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CE3834">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CE3834">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4F6008">
              <w:rPr>
                <w:noProof/>
              </w:rPr>
              <w:t>3</w:t>
            </w:r>
            <w:r w:rsidR="001A1FE1">
              <w:rPr>
                <w:noProof/>
              </w:rPr>
              <w:fldChar w:fldCharType="end"/>
            </w:r>
          </w:hyperlink>
        </w:p>
        <w:p w:rsidR="0009411D" w:rsidRDefault="00CE3834">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4F6008">
              <w:rPr>
                <w:noProof/>
              </w:rPr>
              <w:t>3</w:t>
            </w:r>
            <w:r w:rsidR="001A1FE1">
              <w:rPr>
                <w:noProof/>
              </w:rPr>
              <w:fldChar w:fldCharType="end"/>
            </w:r>
          </w:hyperlink>
        </w:p>
        <w:p w:rsidR="0009411D" w:rsidRDefault="00CE3834">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4F6008">
              <w:rPr>
                <w:noProof/>
              </w:rPr>
              <w:t>4</w:t>
            </w:r>
            <w:r w:rsidR="001A1FE1">
              <w:rPr>
                <w:noProof/>
              </w:rPr>
              <w:fldChar w:fldCharType="end"/>
            </w:r>
          </w:hyperlink>
        </w:p>
        <w:p w:rsidR="0009411D" w:rsidRDefault="00CE3834">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4F6008">
              <w:rPr>
                <w:noProof/>
              </w:rPr>
              <w:t>4</w:t>
            </w:r>
            <w:r w:rsidR="001A1FE1">
              <w:rPr>
                <w:noProof/>
              </w:rPr>
              <w:fldChar w:fldCharType="end"/>
            </w:r>
          </w:hyperlink>
        </w:p>
        <w:p w:rsidR="0009411D" w:rsidRDefault="00CE3834">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4F6008">
              <w:rPr>
                <w:noProof/>
              </w:rPr>
              <w:t>4</w:t>
            </w:r>
            <w:r w:rsidR="001A1FE1">
              <w:rPr>
                <w:noProof/>
              </w:rPr>
              <w:fldChar w:fldCharType="end"/>
            </w:r>
          </w:hyperlink>
        </w:p>
        <w:p w:rsidR="0009411D" w:rsidRDefault="00CE3834">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CE3834">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CE3834">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CE3834">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CE3834">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CE3834">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CE3834">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CE3834">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CE3834">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CE3834">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CE3834">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4F6008">
              <w:rPr>
                <w:noProof/>
              </w:rPr>
              <w:t>7</w:t>
            </w:r>
            <w:r w:rsidR="001A1FE1">
              <w:rPr>
                <w:noProof/>
              </w:rPr>
              <w:fldChar w:fldCharType="end"/>
            </w:r>
          </w:hyperlink>
        </w:p>
        <w:p w:rsidR="0009411D" w:rsidRDefault="00CE3834">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4F6008">
              <w:rPr>
                <w:noProof/>
              </w:rPr>
              <w:t>7</w:t>
            </w:r>
            <w:r w:rsidR="001A1FE1">
              <w:rPr>
                <w:noProof/>
              </w:rPr>
              <w:fldChar w:fldCharType="end"/>
            </w:r>
          </w:hyperlink>
        </w:p>
        <w:p w:rsidR="0009411D" w:rsidRDefault="00CE3834">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4F6008">
              <w:rPr>
                <w:noProof/>
              </w:rPr>
              <w:t>7</w:t>
            </w:r>
            <w:r w:rsidR="001A1FE1">
              <w:rPr>
                <w:noProof/>
              </w:rPr>
              <w:fldChar w:fldCharType="end"/>
            </w:r>
          </w:hyperlink>
        </w:p>
        <w:p w:rsidR="0009411D" w:rsidRDefault="00CE3834">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4F6008">
              <w:rPr>
                <w:noProof/>
              </w:rPr>
              <w:t>7</w:t>
            </w:r>
            <w:r w:rsidR="001A1FE1">
              <w:rPr>
                <w:noProof/>
              </w:rPr>
              <w:fldChar w:fldCharType="end"/>
            </w:r>
          </w:hyperlink>
        </w:p>
        <w:p w:rsidR="0009411D" w:rsidRDefault="00CE3834">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4F6008">
              <w:rPr>
                <w:noProof/>
              </w:rPr>
              <w:t>8</w:t>
            </w:r>
            <w:r w:rsidR="001A1FE1">
              <w:rPr>
                <w:noProof/>
              </w:rPr>
              <w:fldChar w:fldCharType="end"/>
            </w:r>
          </w:hyperlink>
        </w:p>
        <w:p w:rsidR="0009411D" w:rsidRDefault="00CE3834">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4F6008">
              <w:rPr>
                <w:noProof/>
              </w:rPr>
              <w:t>8</w:t>
            </w:r>
            <w:r w:rsidR="001A1FE1">
              <w:rPr>
                <w:noProof/>
              </w:rPr>
              <w:fldChar w:fldCharType="end"/>
            </w:r>
          </w:hyperlink>
        </w:p>
        <w:p w:rsidR="0009411D" w:rsidRDefault="00CE3834">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4F6008">
              <w:rPr>
                <w:noProof/>
              </w:rPr>
              <w:t>8</w:t>
            </w:r>
            <w:r w:rsidR="001A1FE1">
              <w:rPr>
                <w:noProof/>
              </w:rPr>
              <w:fldChar w:fldCharType="end"/>
            </w:r>
          </w:hyperlink>
        </w:p>
        <w:p w:rsidR="0009411D" w:rsidRDefault="00CE3834">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4F6008">
              <w:rPr>
                <w:noProof/>
              </w:rPr>
              <w:t>8</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CellMar>
          <w:left w:w="108" w:type="dxa"/>
          <w:right w:w="115" w:type="dxa"/>
        </w:tblCellMar>
        <w:tblLook w:val="04A0" w:firstRow="1" w:lastRow="0" w:firstColumn="1" w:lastColumn="0" w:noHBand="0" w:noVBand="1"/>
      </w:tblPr>
      <w:tblGrid>
        <w:gridCol w:w="2124"/>
        <w:gridCol w:w="1325"/>
        <w:gridCol w:w="4854"/>
        <w:gridCol w:w="1566"/>
      </w:tblGrid>
      <w:tr w:rsidR="0009411D" w:rsidRPr="009A2450" w:rsidTr="00681BB2">
        <w:trPr>
          <w:trHeight w:val="386"/>
        </w:trPr>
        <w:tc>
          <w:tcPr>
            <w:tcW w:w="2124"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325"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54"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566"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81BB2">
        <w:trPr>
          <w:trHeight w:val="379"/>
        </w:trPr>
        <w:tc>
          <w:tcPr>
            <w:tcW w:w="2124"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sidRPr="009A2450">
              <w:rPr>
                <w:rFonts w:eastAsia="Times New Roman"/>
                <w:i w:val="0"/>
              </w:rPr>
              <w:t>Maica L. Belchez</w:t>
            </w:r>
          </w:p>
        </w:tc>
        <w:tc>
          <w:tcPr>
            <w:tcW w:w="1325"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54"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566"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09411D" w:rsidP="009A2450">
            <w:pPr>
              <w:spacing w:after="0" w:line="259" w:lineRule="auto"/>
              <w:ind w:left="0" w:firstLine="0"/>
              <w:jc w:val="center"/>
              <w:rPr>
                <w:i w:val="0"/>
              </w:rPr>
            </w:pPr>
          </w:p>
        </w:tc>
      </w:tr>
      <w:tr w:rsidR="009A2450" w:rsidRPr="009A2450" w:rsidTr="00681BB2">
        <w:trPr>
          <w:trHeight w:val="343"/>
        </w:trPr>
        <w:tc>
          <w:tcPr>
            <w:tcW w:w="2124"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54"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p>
        </w:tc>
        <w:tc>
          <w:tcPr>
            <w:tcW w:w="1566"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9A2450" w:rsidP="009A2450">
            <w:pPr>
              <w:spacing w:after="0" w:line="259" w:lineRule="auto"/>
              <w:ind w:left="0" w:firstLine="0"/>
              <w:jc w:val="center"/>
              <w:rPr>
                <w:i w:val="0"/>
              </w:rPr>
            </w:pPr>
          </w:p>
        </w:tc>
      </w:tr>
      <w:tr w:rsidR="00240130" w:rsidRPr="009A2450" w:rsidTr="00E333CB">
        <w:trPr>
          <w:trHeight w:val="343"/>
        </w:trPr>
        <w:tc>
          <w:tcPr>
            <w:tcW w:w="2124" w:type="dxa"/>
            <w:tcBorders>
              <w:top w:val="single" w:sz="6" w:space="0" w:color="000000"/>
              <w:left w:val="single" w:sz="12" w:space="0" w:color="000000"/>
              <w:bottom w:val="single" w:sz="6" w:space="0" w:color="000000"/>
              <w:right w:val="single" w:sz="6" w:space="0" w:color="000000"/>
            </w:tcBorders>
            <w:vAlign w:val="center"/>
          </w:tcPr>
          <w:p w:rsidR="00240130" w:rsidRDefault="00240130"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6" w:space="0" w:color="000000"/>
              <w:right w:val="single" w:sz="6" w:space="0" w:color="000000"/>
            </w:tcBorders>
            <w:vAlign w:val="center"/>
          </w:tcPr>
          <w:p w:rsidR="00240130" w:rsidRDefault="00240130" w:rsidP="009A2450">
            <w:pPr>
              <w:spacing w:after="0" w:line="259" w:lineRule="auto"/>
              <w:ind w:left="0" w:firstLine="0"/>
              <w:jc w:val="center"/>
              <w:rPr>
                <w:i w:val="0"/>
              </w:rPr>
            </w:pPr>
            <w:r>
              <w:rPr>
                <w:i w:val="0"/>
              </w:rPr>
              <w:t>10/30/2016</w:t>
            </w:r>
          </w:p>
        </w:tc>
        <w:tc>
          <w:tcPr>
            <w:tcW w:w="4854" w:type="dxa"/>
            <w:tcBorders>
              <w:top w:val="single" w:sz="6" w:space="0" w:color="000000"/>
              <w:left w:val="single" w:sz="6" w:space="0" w:color="000000"/>
              <w:bottom w:val="single" w:sz="6" w:space="0" w:color="000000"/>
              <w:right w:val="single" w:sz="6" w:space="0" w:color="000000"/>
            </w:tcBorders>
            <w:vAlign w:val="center"/>
          </w:tcPr>
          <w:p w:rsidR="00240130" w:rsidRDefault="00240130" w:rsidP="00C4670F">
            <w:pPr>
              <w:spacing w:after="0" w:line="259" w:lineRule="auto"/>
              <w:ind w:left="0" w:firstLine="0"/>
              <w:jc w:val="center"/>
              <w:rPr>
                <w:i w:val="0"/>
              </w:rPr>
            </w:pPr>
            <w:r>
              <w:rPr>
                <w:i w:val="0"/>
              </w:rPr>
              <w:t>Create Document Convention</w:t>
            </w:r>
            <w:r w:rsidR="00C4670F">
              <w:rPr>
                <w:i w:val="0"/>
              </w:rPr>
              <w:t>s</w:t>
            </w:r>
            <w:r w:rsidR="00F37FC7">
              <w:rPr>
                <w:i w:val="0"/>
              </w:rPr>
              <w:t>, Software Quality Attributes</w:t>
            </w:r>
          </w:p>
        </w:tc>
        <w:tc>
          <w:tcPr>
            <w:tcW w:w="1566" w:type="dxa"/>
            <w:tcBorders>
              <w:top w:val="single" w:sz="6" w:space="0" w:color="000000"/>
              <w:left w:val="single" w:sz="6" w:space="0" w:color="000000"/>
              <w:bottom w:val="single" w:sz="6" w:space="0" w:color="000000"/>
              <w:right w:val="single" w:sz="12" w:space="0" w:color="000000"/>
            </w:tcBorders>
            <w:vAlign w:val="center"/>
          </w:tcPr>
          <w:p w:rsidR="00240130" w:rsidRPr="009A2450" w:rsidRDefault="00240130" w:rsidP="009A2450">
            <w:pPr>
              <w:spacing w:after="0" w:line="259" w:lineRule="auto"/>
              <w:ind w:left="0" w:firstLine="0"/>
              <w:jc w:val="center"/>
              <w:rPr>
                <w:i w:val="0"/>
              </w:rPr>
            </w:pPr>
          </w:p>
        </w:tc>
      </w:tr>
      <w:tr w:rsidR="00E333CB" w:rsidRPr="009A2450" w:rsidTr="00681BB2">
        <w:trPr>
          <w:trHeight w:val="343"/>
        </w:trPr>
        <w:tc>
          <w:tcPr>
            <w:tcW w:w="2124" w:type="dxa"/>
            <w:tcBorders>
              <w:top w:val="single" w:sz="6" w:space="0" w:color="000000"/>
              <w:left w:val="single" w:sz="12" w:space="0" w:color="000000"/>
              <w:bottom w:val="single" w:sz="12"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12"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54" w:type="dxa"/>
            <w:tcBorders>
              <w:top w:val="single" w:sz="6" w:space="0" w:color="000000"/>
              <w:left w:val="single" w:sz="6" w:space="0" w:color="000000"/>
              <w:bottom w:val="single" w:sz="12"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bookmarkStart w:id="2" w:name="_GoBack"/>
            <w:bookmarkEnd w:id="2"/>
          </w:p>
        </w:tc>
        <w:tc>
          <w:tcPr>
            <w:tcW w:w="1566" w:type="dxa"/>
            <w:tcBorders>
              <w:top w:val="single" w:sz="6" w:space="0" w:color="000000"/>
              <w:left w:val="single" w:sz="6" w:space="0" w:color="000000"/>
              <w:bottom w:val="single" w:sz="12" w:space="0" w:color="000000"/>
              <w:right w:val="single" w:sz="12" w:space="0" w:color="000000"/>
            </w:tcBorders>
            <w:vAlign w:val="center"/>
          </w:tcPr>
          <w:p w:rsidR="00E333CB" w:rsidRPr="009A2450" w:rsidRDefault="00E333CB" w:rsidP="009A2450">
            <w:pPr>
              <w:spacing w:after="0" w:line="259" w:lineRule="auto"/>
              <w:ind w:left="0" w:firstLine="0"/>
              <w:jc w:val="center"/>
              <w:rPr>
                <w:i w:val="0"/>
              </w:rPr>
            </w:pP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7"/>
          <w:headerReference w:type="default" r:id="rId8"/>
          <w:headerReference w:type="first" r:id="rId9"/>
          <w:pgSz w:w="12240" w:h="15840"/>
          <w:pgMar w:top="706" w:right="1329" w:bottom="707" w:left="1440" w:header="720" w:footer="720" w:gutter="0"/>
          <w:cols w:space="720"/>
        </w:sectPr>
      </w:pPr>
    </w:p>
    <w:p w:rsidR="0009411D" w:rsidRDefault="001A1FE1">
      <w:pPr>
        <w:pStyle w:val="Heading1"/>
        <w:ind w:left="400" w:hanging="415"/>
      </w:pPr>
      <w:bookmarkStart w:id="3" w:name="_Toc6262"/>
      <w:r>
        <w:t xml:space="preserve">Introduction </w:t>
      </w:r>
      <w:bookmarkEnd w:id="3"/>
    </w:p>
    <w:p w:rsidR="0009411D" w:rsidRDefault="001A1FE1">
      <w:pPr>
        <w:pStyle w:val="Heading2"/>
        <w:ind w:left="482" w:hanging="497"/>
      </w:pPr>
      <w:bookmarkStart w:id="4" w:name="_Toc6263"/>
      <w:r>
        <w:t xml:space="preserve">Purpose  </w:t>
      </w:r>
      <w:bookmarkEnd w:id="4"/>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5" w:name="_Toc6264"/>
      <w:r>
        <w:t xml:space="preserve">Document Conventions </w:t>
      </w:r>
      <w:bookmarkEnd w:id="5"/>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the contents. The fixed font size that has been used to type this document is 12pt with 1.0 line spacing. It has used the bold property to set the headings of the document.</w:t>
      </w:r>
    </w:p>
    <w:p w:rsidR="0009411D" w:rsidRDefault="001A1FE1">
      <w:pPr>
        <w:pStyle w:val="Heading2"/>
        <w:ind w:left="482" w:hanging="497"/>
      </w:pPr>
      <w:bookmarkStart w:id="6" w:name="_Toc6265"/>
      <w:r>
        <w:t xml:space="preserve">Intended Audience and Reading Suggestions </w:t>
      </w:r>
      <w:bookmarkEnd w:id="6"/>
    </w:p>
    <w:p w:rsidR="00350051" w:rsidRDefault="00A80A3C" w:rsidP="00350051">
      <w:pPr>
        <w:ind w:left="-5" w:firstLine="487"/>
        <w:jc w:val="both"/>
        <w:rPr>
          <w:i w:val="0"/>
        </w:rPr>
      </w:pPr>
      <w:r>
        <w:rPr>
          <w:i w:val="0"/>
        </w:rPr>
        <w:t>The intended audience of this document would be owner and specific employees like manager and receptionist of Tarangban Falls &amp; Calimbo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7" w:name="_Toc6266"/>
      <w:r>
        <w:t xml:space="preserve">Product Scope </w:t>
      </w:r>
      <w:bookmarkEnd w:id="7"/>
    </w:p>
    <w:p w:rsidR="0009411D" w:rsidRDefault="00EB0577" w:rsidP="008157B4">
      <w:pPr>
        <w:ind w:left="-5" w:firstLine="487"/>
        <w:jc w:val="both"/>
        <w:rPr>
          <w:i w:val="0"/>
        </w:rPr>
      </w:pPr>
      <w:r>
        <w:rPr>
          <w:i w:val="0"/>
        </w:rPr>
        <w:t>The introducing soft</w:t>
      </w:r>
      <w:r w:rsidR="008157B4">
        <w:rPr>
          <w:i w:val="0"/>
        </w:rPr>
        <w:t>ware, Resort Reservation System which will be implemented for Tarangban Falls &amp; Calimbo Farm Resort, will automate the significant operations of the resort. Its features are to keep track in room and hall reservation, and check availability; to manage all room types and services; and to keep track in all inventories of the resort and customer information. Owner, manager, and r</w:t>
      </w:r>
      <w:r w:rsidR="00051CA9">
        <w:rPr>
          <w:i w:val="0"/>
        </w:rPr>
        <w:t xml:space="preserve">eceptionist are the three end </w:t>
      </w:r>
      <w:r w:rsidR="008157B4">
        <w:rPr>
          <w:i w:val="0"/>
        </w:rPr>
        <w:t>users for Resort Reservation System. Owner can acc</w:t>
      </w:r>
      <w:r w:rsidR="00051CA9">
        <w:rPr>
          <w:i w:val="0"/>
        </w:rPr>
        <w:t>ess to all system functionalities without limitations. Manager can access to all system functionalities with constrained limitations. Receptionist can just access to the reservation management section. To keep limitations for every end user levels,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4E2FF0">
        <w:rPr>
          <w:i w:val="0"/>
        </w:rPr>
        <w:t>disentangle the everyday procedures of the resort. The system will have the capacity to handle numerous services to deal with all customers in a quick manner. As a solution for the vast measure of file handling happening at the resort, this software will be utilized to overcome those downsides. Safety, effectiveness of utilizing, and the proficiency of data recovery is a few advantages</w:t>
      </w:r>
      <w:r w:rsidR="005518C5">
        <w:rPr>
          <w:i w:val="0"/>
        </w:rPr>
        <w:t xml:space="preserve"> the developers going to give this system. The system ought to be user appropriate, easy to use, provide easy recovery of errors and have an overall end user high subjective fulfillment.</w:t>
      </w:r>
    </w:p>
    <w:p w:rsidR="0009411D" w:rsidRDefault="001A1FE1">
      <w:pPr>
        <w:pStyle w:val="Heading2"/>
        <w:ind w:left="482" w:hanging="497"/>
      </w:pPr>
      <w:bookmarkStart w:id="8" w:name="_Toc6267"/>
      <w:r>
        <w:t xml:space="preserve">References </w:t>
      </w:r>
      <w:bookmarkEnd w:id="8"/>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111E33">
      <w:pPr>
        <w:ind w:left="400" w:firstLine="0"/>
        <w:rPr>
          <w:i w:val="0"/>
        </w:rPr>
      </w:pPr>
      <w:r>
        <w:rPr>
          <w:i w:val="0"/>
        </w:rPr>
        <w:t>[1] “SRS Document for Hotel Management System”, [Online]. Available:</w:t>
      </w:r>
      <w:r>
        <w:rPr>
          <w:i w:val="0"/>
        </w:rPr>
        <w:br/>
      </w:r>
      <w:hyperlink r:id="rId10" w:history="1">
        <w:r w:rsidRPr="009A2B39">
          <w:rPr>
            <w:rStyle w:val="Hyperlink"/>
            <w:i w:val="0"/>
          </w:rPr>
          <w:t>http://www.academia.edu/10313728/srs_document_for_hotel_management_system</w:t>
        </w:r>
      </w:hyperlink>
      <w:r>
        <w:rPr>
          <w:i w:val="0"/>
        </w:rPr>
        <w:br/>
        <w:t>[Accessed: October 22, 2016]</w:t>
      </w:r>
      <w:r w:rsidR="0019096F">
        <w:rPr>
          <w:i w:val="0"/>
        </w:rPr>
        <w:br/>
      </w:r>
      <w:r w:rsidR="00BD1DAC">
        <w:rPr>
          <w:i w:val="0"/>
        </w:rPr>
        <w:t>[2] “</w:t>
      </w:r>
      <w:r w:rsidR="0019096F">
        <w:rPr>
          <w:i w:val="0"/>
        </w:rPr>
        <w:t xml:space="preserve">E-Hotel Project”, [Online]. Available: </w:t>
      </w:r>
      <w:hyperlink r:id="rId11" w:history="1">
        <w:r w:rsidR="0019096F" w:rsidRPr="00841805">
          <w:rPr>
            <w:rStyle w:val="Hyperlink"/>
            <w:i w:val="0"/>
          </w:rPr>
          <w:t>http://www.ehotailproject.eu.pn/doc/SRS%20-%20Full%20Document</w:t>
        </w:r>
      </w:hyperlink>
      <w:r w:rsidR="0019096F">
        <w:rPr>
          <w:i w:val="0"/>
        </w:rPr>
        <w:t xml:space="preserve"> </w:t>
      </w:r>
      <w:r w:rsidR="0019096F" w:rsidRPr="0019096F">
        <w:rPr>
          <w:i w:val="0"/>
          <w:color w:val="auto"/>
          <w:shd w:val="clear" w:color="auto" w:fill="FFFFFF"/>
        </w:rPr>
        <w:t>[Accessed: October 22, 2016]</w:t>
      </w:r>
      <w:r w:rsidR="0019096F">
        <w:rPr>
          <w:i w:val="0"/>
        </w:rPr>
        <w:br/>
      </w:r>
      <w:r w:rsidR="0019096F">
        <w:rPr>
          <w:i w:val="0"/>
          <w:color w:val="auto"/>
          <w:shd w:val="clear" w:color="auto" w:fill="FFFFFF"/>
        </w:rPr>
        <w:t xml:space="preserve">[3] “Hotel Management System”, [Online]. Available: </w:t>
      </w:r>
      <w:hyperlink r:id="rId12" w:history="1">
        <w:r w:rsidR="00111E33" w:rsidRPr="00841805">
          <w:rPr>
            <w:rStyle w:val="Hyperlink"/>
            <w:i w:val="0"/>
          </w:rPr>
          <w:t>http://www.oocities.org/swe626/HotelManagementSystemCorrectFinalSRS</w:t>
        </w:r>
      </w:hyperlink>
      <w:r w:rsidR="00111E33">
        <w:rPr>
          <w:i w:val="0"/>
        </w:rPr>
        <w:br/>
        <w:t>[Accessed: October 22, 2016]</w:t>
      </w:r>
      <w:r w:rsidR="00111E33">
        <w:rPr>
          <w:i w:val="0"/>
        </w:rPr>
        <w:br/>
        <w:t xml:space="preserve">[4] “Hotel Management System”, [Online]. Available: </w:t>
      </w:r>
      <w:hyperlink r:id="rId13" w:history="1">
        <w:r w:rsidR="00111E33" w:rsidRPr="00841805">
          <w:rPr>
            <w:rStyle w:val="Hyperlink"/>
            <w:i w:val="0"/>
          </w:rPr>
          <w:t>http://www.docslide.us/education/srs-document-for-hotel-management-system.html</w:t>
        </w:r>
      </w:hyperlink>
      <w:r w:rsidR="00111E33">
        <w:rPr>
          <w:i w:val="0"/>
        </w:rPr>
        <w:t xml:space="preserve"> [Accessed: October 29, 2016]</w:t>
      </w:r>
    </w:p>
    <w:p w:rsidR="0009411D" w:rsidRDefault="001A1FE1">
      <w:pPr>
        <w:pStyle w:val="Heading1"/>
        <w:ind w:left="400" w:hanging="415"/>
      </w:pPr>
      <w:bookmarkStart w:id="9" w:name="_Toc6268"/>
      <w:r>
        <w:t xml:space="preserve">Overall Description </w:t>
      </w:r>
      <w:bookmarkEnd w:id="9"/>
    </w:p>
    <w:p w:rsidR="0009411D" w:rsidRDefault="001A1FE1">
      <w:pPr>
        <w:pStyle w:val="Heading2"/>
        <w:ind w:left="482" w:hanging="497"/>
      </w:pPr>
      <w:bookmarkStart w:id="10" w:name="_Toc6269"/>
      <w:r>
        <w:t xml:space="preserve">Product Perspective </w:t>
      </w:r>
      <w:bookmarkEnd w:id="10"/>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user friendly functions with attractive interfaces. The system will give better alternatives for the issue of handling large scale of physical file system, for the errors happening in calculations and the various required tasks that has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1" w:name="_Toc6270"/>
      <w:r>
        <w:t xml:space="preserve">Product Functions </w:t>
      </w:r>
      <w:bookmarkEnd w:id="11"/>
    </w:p>
    <w:p w:rsidR="0009411D" w:rsidRDefault="001A1FE1">
      <w:pPr>
        <w:ind w:left="-5"/>
      </w:pPr>
      <w:r>
        <w:t xml:space="preserve">&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 </w:t>
      </w:r>
    </w:p>
    <w:p w:rsidR="009A24F5" w:rsidRDefault="001A1FE1" w:rsidP="009A24F5">
      <w:pPr>
        <w:pStyle w:val="Heading2"/>
        <w:ind w:left="482" w:hanging="497"/>
      </w:pPr>
      <w:bookmarkStart w:id="12" w:name="_Toc6271"/>
      <w:r>
        <w:t xml:space="preserve">User Classes and Characteristics </w:t>
      </w:r>
      <w:bookmarkEnd w:id="12"/>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 xml:space="preserve">The resort owner has the right of monitoring and authorization of all the tasks handle by the system. He can access every function performed by the system. </w:t>
      </w:r>
      <w:r w:rsidR="00795D8B">
        <w:rPr>
          <w:i w:val="0"/>
        </w:rPr>
        <w:t>The owner of the resort, as well as the system, can access to the administration panel that is considered the center of the system. As the head authorized person of the resort, the owner gets the capability to manage the other users including their user levels and privileges. Taking backups of the system and re-establishing system can also be done by the owner. The</w:t>
      </w:r>
      <w:r w:rsidR="008B4F3C">
        <w:rPr>
          <w:i w:val="0"/>
        </w:rPr>
        <w:t xml:space="preserve">n, he will be capable of taking all the sorts of reports accessible in the system. As the owner the of the resort and the system, he has the </w:t>
      </w:r>
      <w:r w:rsidR="00CE10B5">
        <w:rPr>
          <w:i w:val="0"/>
        </w:rPr>
        <w:t>power to set room rates as well. The owner has the sole right of deleting a staff member for the system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lated to financial stuff, and hotel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Pr="009A24F5"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09411D" w:rsidRDefault="001A1FE1">
      <w:pPr>
        <w:pStyle w:val="Heading2"/>
        <w:ind w:left="482" w:hanging="497"/>
      </w:pPr>
      <w:bookmarkStart w:id="13" w:name="_Toc6272"/>
      <w:r>
        <w:t xml:space="preserve">Operating Environment </w:t>
      </w:r>
      <w:bookmarkEnd w:id="13"/>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Pr="001E6813" w:rsidRDefault="001E6813" w:rsidP="001E6813">
      <w:pPr>
        <w:pStyle w:val="ListParagraph"/>
        <w:numPr>
          <w:ilvl w:val="0"/>
          <w:numId w:val="3"/>
        </w:numPr>
        <w:jc w:val="both"/>
        <w:rPr>
          <w:i w:val="0"/>
        </w:rPr>
      </w:pPr>
      <w:r>
        <w:rPr>
          <w:i w:val="0"/>
        </w:rPr>
        <w:t>Microsoft SQL Server Management Studio Express 2010</w:t>
      </w:r>
    </w:p>
    <w:p w:rsidR="0009411D" w:rsidRDefault="001A1FE1">
      <w:pPr>
        <w:pStyle w:val="Heading2"/>
        <w:ind w:left="482" w:hanging="497"/>
      </w:pPr>
      <w:bookmarkStart w:id="14" w:name="_Toc6273"/>
      <w:r>
        <w:t xml:space="preserve">Design and Implementation Constraints </w:t>
      </w:r>
      <w:bookmarkEnd w:id="14"/>
    </w:p>
    <w:p w:rsidR="0009411D" w:rsidRPr="00B5465E" w:rsidRDefault="00B5465E" w:rsidP="00B5465E">
      <w:pPr>
        <w:ind w:left="-5" w:firstLine="487"/>
        <w:jc w:val="both"/>
        <w:rPr>
          <w:i w:val="0"/>
        </w:rPr>
      </w:pPr>
      <w:r>
        <w:rPr>
          <w:i w:val="0"/>
        </w:rPr>
        <w:t>The developers give their best effort in developing the system. With a specific end goal to keep up the reliability and durability of the system, some design and implementation constraints are applied. Accessibility of an android application for resort reservation system could make the system portable yet because of time requirement it is not possible. When designing interfaces of the system, the developers had the capability of work with tools such as Yii2.</w:t>
      </w:r>
    </w:p>
    <w:p w:rsidR="0009411D" w:rsidRDefault="001A1FE1">
      <w:pPr>
        <w:pStyle w:val="Heading2"/>
        <w:ind w:left="482" w:hanging="497"/>
      </w:pPr>
      <w:bookmarkStart w:id="15" w:name="_Toc6274"/>
      <w:r>
        <w:t xml:space="preserve">User Documentation </w:t>
      </w:r>
      <w:bookmarkEnd w:id="15"/>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This should expand management efficiency, consequently increasing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Default="001A1FE1">
      <w:pPr>
        <w:ind w:left="-5"/>
      </w:pPr>
      <w:r>
        <w:t xml:space="preserve">&l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gt; </w:t>
      </w:r>
    </w:p>
    <w:p w:rsidR="0009411D" w:rsidRDefault="001A1FE1">
      <w:pPr>
        <w:pStyle w:val="Heading2"/>
        <w:ind w:left="482" w:hanging="497"/>
      </w:pPr>
      <w:bookmarkStart w:id="21" w:name="_Toc6280"/>
      <w:r>
        <w:t xml:space="preserve">Communications Interfaces </w:t>
      </w:r>
      <w:bookmarkEnd w:id="21"/>
    </w:p>
    <w:p w:rsidR="0009411D" w:rsidRDefault="001A1FE1">
      <w:pPr>
        <w:ind w:left="-5"/>
      </w:pPr>
      <w:r>
        <w:t xml:space="preserve">&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 </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9" w:name="_Toc6288"/>
      <w:r>
        <w:t xml:space="preserve">Software Quality Attributes </w:t>
      </w:r>
      <w:bookmarkEnd w:id="29"/>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If any tim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What outline, coding standards must be adhered to rejections made.</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 time of delivery. Mean tim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Security – Access to the different subsystems will be secured by a user log in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of the sy</w:t>
      </w:r>
      <w:r w:rsidR="00757727">
        <w:rPr>
          <w:i w:val="0"/>
        </w:rPr>
        <w:t>stem which has less function than the other two users. Deleting of 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Pr="00AC3946" w:rsidRDefault="00902B9F" w:rsidP="00902B9F">
      <w:pPr>
        <w:spacing w:after="275"/>
        <w:ind w:left="-5" w:firstLine="405"/>
        <w:jc w:val="both"/>
        <w:rPr>
          <w:i w:val="0"/>
        </w:rPr>
      </w:pPr>
      <w:r>
        <w:rPr>
          <w:i w:val="0"/>
        </w:rPr>
        <w:t>The other requirement needed for the Resort Reservation System is security. The system will include a log-in form. The administrator and the customer will be the two levels of access in the system. And when the system is completely developed and submitted to the client, coupl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2" w:name="_Toc6291"/>
      <w:r>
        <w:t xml:space="preserve">Appendix A: Glossary </w:t>
      </w:r>
      <w:bookmarkEnd w:id="32"/>
    </w:p>
    <w:p w:rsidR="0009411D" w:rsidRDefault="001A1FE1">
      <w:pPr>
        <w:spacing w:after="4"/>
        <w:ind w:left="-5"/>
      </w:pPr>
      <w:r>
        <w:t xml:space="preserve">&lt;Define all the terms necessary to properly interpret the SRS, including acronyms and abbreviations. You may wish to build a separate glossary that spans multiple projects or the entire </w:t>
      </w:r>
    </w:p>
    <w:p w:rsidR="0009411D" w:rsidRDefault="001A1FE1">
      <w:pPr>
        <w:spacing w:after="271"/>
        <w:ind w:left="-5"/>
      </w:pPr>
      <w:r>
        <w:t xml:space="preserve">organization, and just include terms specific to a single project in each SRS.&gt; </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A1FE1">
      <w:pPr>
        <w:ind w:left="-5"/>
      </w:pPr>
      <w:r>
        <w:t>&lt;Optionally, include any pertinent analysis models, such as data flow diagrams, class diagrams, state-transition diagrams, or entity-relationship diagrams</w:t>
      </w:r>
      <w:r>
        <w:rPr>
          <w:i w:val="0"/>
        </w:rPr>
        <w:t xml:space="preserve">.&gt; </w:t>
      </w: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14"/>
      <w:headerReference w:type="default" r:id="rId15"/>
      <w:headerReference w:type="first" r:id="rId16"/>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E3834" w:rsidRDefault="00CE3834">
      <w:pPr>
        <w:spacing w:after="0" w:line="240" w:lineRule="auto"/>
      </w:pPr>
      <w:r>
        <w:separator/>
      </w:r>
    </w:p>
  </w:endnote>
  <w:endnote w:type="continuationSeparator" w:id="0">
    <w:p w:rsidR="00CE3834" w:rsidRDefault="00CE38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E3834" w:rsidRDefault="00CE3834">
      <w:pPr>
        <w:spacing w:after="0" w:line="240" w:lineRule="auto"/>
      </w:pPr>
      <w:r>
        <w:separator/>
      </w:r>
    </w:p>
  </w:footnote>
  <w:footnote w:type="continuationSeparator" w:id="0">
    <w:p w:rsidR="00CE3834" w:rsidRDefault="00CE38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0D49ED" w:rsidRPr="000D49ED">
      <w:rPr>
        <w:rFonts w:ascii="Times New Roman" w:eastAsia="Times New Roman" w:hAnsi="Times New Roman" w:cs="Times New Roman"/>
        <w:b/>
        <w:noProof/>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2"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3"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4"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5"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7"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8"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0"/>
  </w:num>
  <w:num w:numId="2">
    <w:abstractNumId w:val="1"/>
  </w:num>
  <w:num w:numId="3">
    <w:abstractNumId w:val="3"/>
  </w:num>
  <w:num w:numId="4">
    <w:abstractNumId w:val="6"/>
  </w:num>
  <w:num w:numId="5">
    <w:abstractNumId w:val="7"/>
  </w:num>
  <w:num w:numId="6">
    <w:abstractNumId w:val="2"/>
  </w:num>
  <w:num w:numId="7">
    <w:abstractNumId w:val="8"/>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NqoFAPbNE00tAAAA"/>
  </w:docVars>
  <w:rsids>
    <w:rsidRoot w:val="0009411D"/>
    <w:rsid w:val="00044864"/>
    <w:rsid w:val="0005192B"/>
    <w:rsid w:val="00051CA9"/>
    <w:rsid w:val="000618E2"/>
    <w:rsid w:val="0009411D"/>
    <w:rsid w:val="000A2216"/>
    <w:rsid w:val="000A4B40"/>
    <w:rsid w:val="000A7726"/>
    <w:rsid w:val="000D49ED"/>
    <w:rsid w:val="000D6D11"/>
    <w:rsid w:val="00111E33"/>
    <w:rsid w:val="0011789E"/>
    <w:rsid w:val="00186B6D"/>
    <w:rsid w:val="0019096F"/>
    <w:rsid w:val="001A1FE1"/>
    <w:rsid w:val="001B4C7D"/>
    <w:rsid w:val="001B5639"/>
    <w:rsid w:val="001E6813"/>
    <w:rsid w:val="002167CB"/>
    <w:rsid w:val="00240130"/>
    <w:rsid w:val="00252AD0"/>
    <w:rsid w:val="00254649"/>
    <w:rsid w:val="00283423"/>
    <w:rsid w:val="002A6480"/>
    <w:rsid w:val="002D6633"/>
    <w:rsid w:val="003475EE"/>
    <w:rsid w:val="00350051"/>
    <w:rsid w:val="00383AFF"/>
    <w:rsid w:val="00395A77"/>
    <w:rsid w:val="003A4CD9"/>
    <w:rsid w:val="003C0162"/>
    <w:rsid w:val="00403019"/>
    <w:rsid w:val="0043600B"/>
    <w:rsid w:val="00444559"/>
    <w:rsid w:val="00477205"/>
    <w:rsid w:val="0048145A"/>
    <w:rsid w:val="004E084B"/>
    <w:rsid w:val="004E2FF0"/>
    <w:rsid w:val="004F0407"/>
    <w:rsid w:val="004F6008"/>
    <w:rsid w:val="00535B56"/>
    <w:rsid w:val="0054108A"/>
    <w:rsid w:val="005518C5"/>
    <w:rsid w:val="00644BEE"/>
    <w:rsid w:val="006541B0"/>
    <w:rsid w:val="00661817"/>
    <w:rsid w:val="00681BB2"/>
    <w:rsid w:val="006A6C9F"/>
    <w:rsid w:val="006E456E"/>
    <w:rsid w:val="006F448D"/>
    <w:rsid w:val="006F6B3C"/>
    <w:rsid w:val="00705928"/>
    <w:rsid w:val="00741FBD"/>
    <w:rsid w:val="00757727"/>
    <w:rsid w:val="0078223D"/>
    <w:rsid w:val="007854FB"/>
    <w:rsid w:val="0079137B"/>
    <w:rsid w:val="00795D8B"/>
    <w:rsid w:val="008157B4"/>
    <w:rsid w:val="0084724E"/>
    <w:rsid w:val="00852F9B"/>
    <w:rsid w:val="008B4F3C"/>
    <w:rsid w:val="008B4FB7"/>
    <w:rsid w:val="008B639B"/>
    <w:rsid w:val="008C658C"/>
    <w:rsid w:val="008D218B"/>
    <w:rsid w:val="008D5BAB"/>
    <w:rsid w:val="008F35ED"/>
    <w:rsid w:val="00902B9F"/>
    <w:rsid w:val="00925A0D"/>
    <w:rsid w:val="009778D2"/>
    <w:rsid w:val="00995B41"/>
    <w:rsid w:val="009A2450"/>
    <w:rsid w:val="009A24F5"/>
    <w:rsid w:val="009E33AB"/>
    <w:rsid w:val="00A31C13"/>
    <w:rsid w:val="00A37467"/>
    <w:rsid w:val="00A40411"/>
    <w:rsid w:val="00A41A50"/>
    <w:rsid w:val="00A802F0"/>
    <w:rsid w:val="00A80A3C"/>
    <w:rsid w:val="00AC3946"/>
    <w:rsid w:val="00B21028"/>
    <w:rsid w:val="00B43FC4"/>
    <w:rsid w:val="00B5465E"/>
    <w:rsid w:val="00B7603E"/>
    <w:rsid w:val="00B916B6"/>
    <w:rsid w:val="00BD1DAC"/>
    <w:rsid w:val="00BD3A8D"/>
    <w:rsid w:val="00C44EBC"/>
    <w:rsid w:val="00C4670F"/>
    <w:rsid w:val="00C662A5"/>
    <w:rsid w:val="00C73943"/>
    <w:rsid w:val="00C76EF3"/>
    <w:rsid w:val="00C9359A"/>
    <w:rsid w:val="00CC70C2"/>
    <w:rsid w:val="00CD5FCA"/>
    <w:rsid w:val="00CE10B5"/>
    <w:rsid w:val="00CE2647"/>
    <w:rsid w:val="00CE3834"/>
    <w:rsid w:val="00D715BD"/>
    <w:rsid w:val="00DA043A"/>
    <w:rsid w:val="00DA1ECA"/>
    <w:rsid w:val="00DB696F"/>
    <w:rsid w:val="00DD1EF7"/>
    <w:rsid w:val="00DE3BB0"/>
    <w:rsid w:val="00E232AC"/>
    <w:rsid w:val="00E333CB"/>
    <w:rsid w:val="00E34894"/>
    <w:rsid w:val="00E9470E"/>
    <w:rsid w:val="00EB0577"/>
    <w:rsid w:val="00ED0072"/>
    <w:rsid w:val="00F30283"/>
    <w:rsid w:val="00F37FC7"/>
    <w:rsid w:val="00F47692"/>
    <w:rsid w:val="00F73ABA"/>
    <w:rsid w:val="00F91371"/>
    <w:rsid w:val="00FC6997"/>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69A01"/>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docslide.us/education/srs-document-for-hotel-management-system.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oocities.org/swe626/HotelManagementSystemCorrectFinalSR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hotailproject.eu.pn/doc/SRS%20-%20Full%20Document" TargetMode="Externa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hyperlink" Target="http://www.academia.edu/10313728/srs_document_for_hotel_management_system" TargetMode="Externa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8</TotalTime>
  <Pages>11</Pages>
  <Words>3426</Words>
  <Characters>19529</Characters>
  <Application>Microsoft Office Word</Application>
  <DocSecurity>0</DocSecurity>
  <Lines>162</Lines>
  <Paragraphs>45</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 </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2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38</cp:revision>
  <dcterms:created xsi:type="dcterms:W3CDTF">2016-10-22T07:52:00Z</dcterms:created>
  <dcterms:modified xsi:type="dcterms:W3CDTF">2016-10-31T14:01:00Z</dcterms:modified>
</cp:coreProperties>
</file>